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witzerland</w:t>
      </w:r>
      <w:r>
        <w:t xml:space="preserve"> </w:t>
      </w:r>
      <w:r>
        <w:t xml:space="preserve">Zurich</w:t>
      </w:r>
    </w:p>
    <w:bookmarkStart w:id="20" w:name="X3102f076c703b296e361d22c4108465842d9a17"/>
    <w:p>
      <w:pPr>
        <w:pStyle w:val="Heading1"/>
      </w:pPr>
      <w:r>
        <w:t xml:space="preserve">Cover Letter for Industrial Engineer Position</w:t>
      </w:r>
    </w:p>
    <w:p>
      <w:pPr>
        <w:pStyle w:val="FirstParagraph"/>
      </w:pPr>
      <w:r>
        <w:t xml:space="preserve">Dear [Hiring Manager's Name],</w:t>
      </w:r>
    </w:p>
    <w:p>
      <w:pPr>
        <w:pStyle w:val="BodyText"/>
      </w:pPr>
      <w:r>
        <w:t xml:space="preserve">I am writing to express my strong interest in the Industrial Engineer position at your esteemed organization in Switzerland Zurich. As a dedicated and results-driven industrial engineer with [X years] of experience in optimizing production systems, streamlining workflows, and driving operational efficiency, I am excited about the opportunity to contribute to your team’s success in this dynamic and innovative environment. Switzerland Zurich is renowned for its cutting-edge industries, precision engineering standards, and commitment to sustainability—values that align perfectly with my professional ethos and career aspirations.</w:t>
      </w:r>
    </w:p>
    <w:p>
      <w:pPr>
        <w:pStyle w:val="BodyText"/>
      </w:pPr>
      <w:r>
        <w:t xml:space="preserve">Industrial Engineering is not just a profession for me; it is a passion rooted in the belief that systematic problem-solving and continuous improvement can transform organizations. Throughout my career, I have focused on bridging the gap between technology, people, and processes to create scalable solutions that enhance productivity and reduce waste. My expertise spans across lean manufacturing methodologies, process automation, data-driven decision-making, and cross-functional collaboration—skills I believe are critical for thriving in Switzerland Zurich’s competitive industrial landscape.</w:t>
      </w:r>
    </w:p>
    <w:p>
      <w:pPr>
        <w:pStyle w:val="BodyText"/>
      </w:pPr>
      <w:r>
        <w:t xml:space="preserve">One of my key achievements as an Industrial Engineer was leading a project to optimize the production line of a multinational automotive client. By implementing advanced simulation software and re-engineering workflow layouts, we achieved a 15% reduction in cycle time and a 20% improvement in resource utilization. This experience reinforced my ability to analyze complex systems, identify inefficiencies, and execute solutions that deliver measurable results. I am particularly drawn to Switzerland Zurich’s emphasis on precision engineering and innovation, where such methodologies are not just encouraged but embedded into the culture.</w:t>
      </w:r>
    </w:p>
    <w:p>
      <w:pPr>
        <w:pStyle w:val="BodyText"/>
      </w:pPr>
      <w:r>
        <w:t xml:space="preserve">Switzerland Zurich is a hub for industrial excellence, home to companies that prioritize quality, sustainability, and technological advancement. As an Industrial Engineer with a proven track record in implementing sustainable practices and digital transformation strategies, I am eager to contribute to your organization’s mission of leading in these areas. My experience includes collaborating with cross-functional teams to integrate Industry 4.0 technologies such as IoT sensors, AI-driven analytics, and real-time monitoring systems into manufacturing processes. These initiatives not only improved operational efficiency but also aligned with global sustainability goals—a priority for businesses in Switzerland Zurich.</w:t>
      </w:r>
    </w:p>
    <w:p>
      <w:pPr>
        <w:pStyle w:val="BodyText"/>
      </w:pPr>
      <w:r>
        <w:t xml:space="preserve">In addition to my technical skills, I bring a strong understanding of Swiss regulatory standards and quality management frameworks such as ISO 9001 and ISO 14001. My ability to navigate complex compliance requirements while maintaining a focus on innovation has been instrumental in previous roles. For example, I once spearheaded the development of a waste reduction program for a pharmaceutical client, which not only reduced environmental impact but also lowered operational costs by 25%. This project highlighted my ability to balance technical excellence with economic and ecological responsibility—values that are deeply ingrained in Swiss industrial practices.</w:t>
      </w:r>
    </w:p>
    <w:p>
      <w:pPr>
        <w:pStyle w:val="BodyText"/>
      </w:pPr>
      <w:r>
        <w:t xml:space="preserve">What excites me most about the opportunity to work in Switzerland Zurich is the chance to collaborate with a team that shares my commitment to excellence. The city’s unique blend of tradition and innovation creates an environment where Industrial Engineers can push boundaries and drive meaningful change. I am confident that my background in process optimization, project management, and sustainable practices will enable me to contribute effectively to your organization’s goals. Furthermore, I am eager to learn from the local industry’s best practices and adapt them to create even greater value for your clients.</w:t>
      </w:r>
    </w:p>
    <w:p>
      <w:pPr>
        <w:pStyle w:val="BodyText"/>
      </w:pPr>
      <w:r>
        <w:t xml:space="preserve">As an Industrial Engineer, I have always sought environments where my skills can be leveraged to solve real-world challenges. Switzerland Zurich offers precisely that—a vibrant ecosystem of industries that demand ingenuity, precision, and a relentless focus on improvement. I am particularly inspired by the region’s emphasis on research and development, which aligns with my own dedication to lifelong learning and staying at the forefront of technological advancements in our field.</w:t>
      </w:r>
    </w:p>
    <w:p>
      <w:pPr>
        <w:pStyle w:val="BodyText"/>
      </w:pPr>
      <w:r>
        <w:t xml:space="preserve">Finally, I would like to express my enthusiasm for the opportunity to bring my expertise in Industrial Engineering to your organization. I am confident that my combination of technical knowledge, practical experience, and passion for innovation will make me a valuable asset to your team. I would welcome the chance to discuss how my skills and vision align with your company’s objectives in Switzerland Zurich.</w:t>
      </w:r>
    </w:p>
    <w:p>
      <w:pPr>
        <w:pStyle w:val="BodyText"/>
      </w:pPr>
      <w:r>
        <w:t xml:space="preserve">Thank you for considering my application.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Switzerland Zurich</dc:title>
  <dc:creator/>
  <dc:language>en</dc:language>
  <cp:keywords/>
  <dcterms:created xsi:type="dcterms:W3CDTF">2026-07-23T12:59:26Z</dcterms:created>
  <dcterms:modified xsi:type="dcterms:W3CDTF">2026-07-23T12:59:26Z</dcterms:modified>
</cp:coreProperties>
</file>

<file path=docProps/custom.xml><?xml version="1.0" encoding="utf-8"?>
<Properties xmlns="http://schemas.openxmlformats.org/officeDocument/2006/custom-properties" xmlns:vt="http://schemas.openxmlformats.org/officeDocument/2006/docPropsVTypes"/>
</file>